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14ED" w:rsidRDefault="008238A0">
      <w:pPr>
        <w:rPr>
          <w:color w:val="C0504D" w:themeColor="accent2"/>
          <w:lang w:val="en-GB"/>
        </w:rPr>
      </w:pPr>
      <w:r w:rsidRPr="008238A0">
        <w:rPr>
          <w:color w:val="C0504D" w:themeColor="accent2"/>
          <w:lang w:val="en-GB"/>
        </w:rPr>
        <w:t>1</w:t>
      </w:r>
      <w:r w:rsidRPr="008238A0">
        <w:rPr>
          <w:color w:val="C0504D" w:themeColor="accent2"/>
          <w:vertAlign w:val="superscript"/>
          <w:lang w:val="en-GB"/>
        </w:rPr>
        <w:t>st</w:t>
      </w:r>
      <w:r w:rsidRPr="008238A0">
        <w:rPr>
          <w:color w:val="C0504D" w:themeColor="accent2"/>
          <w:lang w:val="en-GB"/>
        </w:rPr>
        <w:t xml:space="preserve"> PDF...</w:t>
      </w:r>
    </w:p>
    <w:p w:rsidR="008238A0" w:rsidRDefault="008238A0" w:rsidP="008238A0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ate And Time API</w:t>
      </w:r>
    </w:p>
    <w:p w:rsidR="008238A0" w:rsidRDefault="008238A0" w:rsidP="008238A0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Intro To Time Zones</w:t>
      </w:r>
    </w:p>
    <w:p w:rsidR="008238A0" w:rsidRDefault="008238A0" w:rsidP="008238A0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Java time API Design </w:t>
      </w:r>
    </w:p>
    <w:p w:rsidR="008238A0" w:rsidRDefault="008238A0" w:rsidP="008238A0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esign pattern and methods</w:t>
      </w:r>
    </w:p>
    <w:p w:rsidR="008238A0" w:rsidRDefault="008238A0" w:rsidP="008238A0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etting Time Fields</w:t>
      </w:r>
    </w:p>
    <w:p w:rsidR="008238A0" w:rsidRDefault="008238A0" w:rsidP="008238A0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alendar &amp; Natural API</w:t>
      </w:r>
    </w:p>
    <w:p w:rsidR="008238A0" w:rsidRDefault="008238A0" w:rsidP="008238A0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Calendar Neutral Date API</w:t>
      </w:r>
    </w:p>
    <w:p w:rsidR="008238A0" w:rsidRDefault="008238A0" w:rsidP="008238A0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Different types of Calendar </w:t>
      </w:r>
    </w:p>
    <w:p w:rsidR="008238A0" w:rsidRDefault="00EE7912" w:rsidP="00EE7912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matting and Localization </w:t>
      </w:r>
    </w:p>
    <w:p w:rsidR="00EE7912" w:rsidRDefault="00EE7912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DateTimeFormatter</w:t>
      </w:r>
      <w:proofErr w:type="spellEnd"/>
      <w:r>
        <w:rPr>
          <w:color w:val="000000" w:themeColor="text1"/>
          <w:lang w:val="en-GB"/>
        </w:rPr>
        <w:t xml:space="preserve"> Builder</w:t>
      </w:r>
    </w:p>
    <w:p w:rsidR="00EE7912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Java.util.Formatter</w:t>
      </w:r>
      <w:proofErr w:type="spellEnd"/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e-defined Date time Formats(ISO_LOCAL_DATE)</w:t>
      </w:r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ustomizable Patterns </w:t>
      </w:r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Date Picker Control of </w:t>
      </w:r>
      <w:proofErr w:type="spellStart"/>
      <w:r>
        <w:rPr>
          <w:color w:val="000000" w:themeColor="text1"/>
          <w:lang w:val="en-GB"/>
        </w:rPr>
        <w:t>JavaFX</w:t>
      </w:r>
      <w:proofErr w:type="spellEnd"/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onversion Of Georgian Date Calendar </w:t>
      </w:r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arsing Date with choice of Format</w:t>
      </w:r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Date Time Value Comparison </w:t>
      </w:r>
    </w:p>
    <w:p w:rsidR="00ED389E" w:rsidRDefault="00ED389E" w:rsidP="00EE7912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emporal Adjuster</w:t>
      </w:r>
    </w:p>
    <w:p w:rsidR="00ED389E" w:rsidRDefault="00ED389E" w:rsidP="00ED389E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Java.sql.Date</w:t>
      </w:r>
      <w:proofErr w:type="spellEnd"/>
    </w:p>
    <w:p w:rsidR="00ED389E" w:rsidRDefault="00ED389E" w:rsidP="00ED389E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Java.util.date</w:t>
      </w:r>
      <w:proofErr w:type="spellEnd"/>
    </w:p>
    <w:p w:rsidR="00ED389E" w:rsidRDefault="00ED389E" w:rsidP="00ED389E">
      <w:pPr>
        <w:ind w:left="3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...........................................................................................................................................................................................</w:t>
      </w:r>
    </w:p>
    <w:p w:rsidR="00ED389E" w:rsidRDefault="00ED389E" w:rsidP="00ED389E">
      <w:pPr>
        <w:ind w:left="360"/>
        <w:rPr>
          <w:color w:val="C0504D" w:themeColor="accent2"/>
          <w:lang w:val="en-GB"/>
        </w:rPr>
      </w:pPr>
      <w:r w:rsidRPr="00ED389E">
        <w:rPr>
          <w:color w:val="C0504D" w:themeColor="accent2"/>
          <w:lang w:val="en-GB"/>
        </w:rPr>
        <w:t>2</w:t>
      </w:r>
      <w:r w:rsidRPr="00ED389E">
        <w:rPr>
          <w:color w:val="C0504D" w:themeColor="accent2"/>
          <w:vertAlign w:val="superscript"/>
          <w:lang w:val="en-GB"/>
        </w:rPr>
        <w:t>nd</w:t>
      </w:r>
      <w:r w:rsidRPr="00ED389E">
        <w:rPr>
          <w:color w:val="C0504D" w:themeColor="accent2"/>
          <w:lang w:val="en-GB"/>
        </w:rPr>
        <w:t xml:space="preserve"> PDF</w:t>
      </w:r>
      <w:r>
        <w:rPr>
          <w:color w:val="C0504D" w:themeColor="accent2"/>
          <w:lang w:val="en-GB"/>
        </w:rPr>
        <w:t>....</w:t>
      </w:r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gular Expressions Java</w:t>
      </w:r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Java.util.regex</w:t>
      </w:r>
      <w:proofErr w:type="spellEnd"/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attern Matching (Matcher Class)</w:t>
      </w:r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ethods of Matcher class</w:t>
      </w:r>
    </w:p>
    <w:p w:rsidR="00ED389E" w:rsidRDefault="00ED389E" w:rsidP="00ED389E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replaceFirst</w:t>
      </w:r>
      <w:proofErr w:type="spellEnd"/>
      <w:r>
        <w:rPr>
          <w:color w:val="000000" w:themeColor="text1"/>
          <w:lang w:val="en-GB"/>
        </w:rPr>
        <w:t>()</w:t>
      </w:r>
    </w:p>
    <w:p w:rsidR="00ED389E" w:rsidRDefault="00ED389E" w:rsidP="00ED389E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proofErr w:type="spellStart"/>
      <w:r>
        <w:rPr>
          <w:color w:val="000000" w:themeColor="text1"/>
          <w:lang w:val="en-GB"/>
        </w:rPr>
        <w:t>replaceLast</w:t>
      </w:r>
      <w:proofErr w:type="spellEnd"/>
      <w:r>
        <w:rPr>
          <w:color w:val="000000" w:themeColor="text1"/>
          <w:lang w:val="en-GB"/>
        </w:rPr>
        <w:t>()</w:t>
      </w:r>
    </w:p>
    <w:p w:rsidR="00ED389E" w:rsidRDefault="00ED389E" w:rsidP="00ED389E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set()</w:t>
      </w:r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redefined Character Class</w:t>
      </w:r>
    </w:p>
    <w:p w:rsidR="00ED389E" w:rsidRDefault="00ED389E" w:rsidP="00ED389E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ypes of Quantifiers</w:t>
      </w:r>
    </w:p>
    <w:p w:rsidR="00ED389E" w:rsidRDefault="00ED389E" w:rsidP="00ED389E">
      <w:pPr>
        <w:pStyle w:val="ListParagraph"/>
        <w:numPr>
          <w:ilvl w:val="0"/>
          <w:numId w:val="7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Greedy Quantifiers</w:t>
      </w:r>
    </w:p>
    <w:p w:rsidR="00ED389E" w:rsidRDefault="00ED389E" w:rsidP="00ED389E">
      <w:pPr>
        <w:pStyle w:val="ListParagraph"/>
        <w:numPr>
          <w:ilvl w:val="0"/>
          <w:numId w:val="7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luctant quantifiers</w:t>
      </w:r>
    </w:p>
    <w:p w:rsidR="00ED389E" w:rsidRDefault="00ED389E" w:rsidP="00ED389E">
      <w:pPr>
        <w:pStyle w:val="ListParagraph"/>
        <w:numPr>
          <w:ilvl w:val="0"/>
          <w:numId w:val="7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Possessive quantifiers</w:t>
      </w:r>
    </w:p>
    <w:p w:rsidR="00ED389E" w:rsidRDefault="00ED389E" w:rsidP="00ED389E">
      <w:pPr>
        <w:pStyle w:val="ListParagraph"/>
        <w:numPr>
          <w:ilvl w:val="0"/>
          <w:numId w:val="7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Escape Sequence</w:t>
      </w:r>
    </w:p>
    <w:p w:rsidR="00ED389E" w:rsidRDefault="00ED389E" w:rsidP="00ED389E">
      <w:pPr>
        <w:pStyle w:val="ListParagraph"/>
        <w:numPr>
          <w:ilvl w:val="0"/>
          <w:numId w:val="7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String Class Methods</w:t>
      </w:r>
    </w:p>
    <w:p w:rsidR="00ED389E" w:rsidRDefault="000704B8" w:rsidP="00ED389E">
      <w:pPr>
        <w:rPr>
          <w:b/>
          <w:i/>
          <w:color w:val="000000" w:themeColor="text1"/>
          <w:lang w:val="en-GB"/>
        </w:rPr>
      </w:pPr>
      <w:r w:rsidRPr="000704B8">
        <w:rPr>
          <w:b/>
          <w:i/>
          <w:color w:val="000000" w:themeColor="text1"/>
          <w:lang w:val="en-GB"/>
        </w:rPr>
        <w:t>Program Practiced.....</w:t>
      </w:r>
    </w:p>
    <w:p w:rsidR="000704B8" w:rsidRDefault="000704B8" w:rsidP="00ED389E">
      <w:hyperlink r:id="rId6" w:anchor="Main.java" w:history="1">
        <w:proofErr w:type="spellStart"/>
        <w:r>
          <w:rPr>
            <w:rStyle w:val="Hyperlink"/>
          </w:rPr>
          <w:t>PatternExRegEx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0704B8" w:rsidRPr="000704B8" w:rsidRDefault="000704B8" w:rsidP="00ED389E">
      <w:pPr>
        <w:rPr>
          <w:b/>
          <w:i/>
          <w:color w:val="000000" w:themeColor="text1"/>
          <w:lang w:val="en-GB"/>
        </w:rPr>
      </w:pPr>
    </w:p>
    <w:sectPr w:rsidR="000704B8" w:rsidRPr="000704B8" w:rsidSect="008238A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8465C"/>
    <w:multiLevelType w:val="hybridMultilevel"/>
    <w:tmpl w:val="7214EF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C000E"/>
    <w:multiLevelType w:val="hybridMultilevel"/>
    <w:tmpl w:val="CD7A7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8B3886"/>
    <w:multiLevelType w:val="hybridMultilevel"/>
    <w:tmpl w:val="524A3622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3">
    <w:nsid w:val="37364017"/>
    <w:multiLevelType w:val="hybridMultilevel"/>
    <w:tmpl w:val="E800C4DC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4">
    <w:nsid w:val="463058E4"/>
    <w:multiLevelType w:val="hybridMultilevel"/>
    <w:tmpl w:val="E7BA4E58"/>
    <w:lvl w:ilvl="0" w:tplc="04090001">
      <w:start w:val="1"/>
      <w:numFmt w:val="bullet"/>
      <w:lvlText w:val=""/>
      <w:lvlJc w:val="left"/>
      <w:pPr>
        <w:ind w:left="1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8" w:hanging="360"/>
      </w:pPr>
      <w:rPr>
        <w:rFonts w:ascii="Wingdings" w:hAnsi="Wingdings" w:hint="default"/>
      </w:rPr>
    </w:lvl>
  </w:abstractNum>
  <w:abstractNum w:abstractNumId="5">
    <w:nsid w:val="5D2402EF"/>
    <w:multiLevelType w:val="hybridMultilevel"/>
    <w:tmpl w:val="7AAC93E6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6">
    <w:nsid w:val="70386EA2"/>
    <w:multiLevelType w:val="hybridMultilevel"/>
    <w:tmpl w:val="1108BF42"/>
    <w:lvl w:ilvl="0" w:tplc="04090001">
      <w:start w:val="1"/>
      <w:numFmt w:val="bullet"/>
      <w:lvlText w:val=""/>
      <w:lvlJc w:val="left"/>
      <w:pPr>
        <w:ind w:left="1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AyMTcxMLa0NDA0MjVV0lEKTi0uzszPAykwrAUA6tkjjywAAAA="/>
  </w:docVars>
  <w:rsids>
    <w:rsidRoot w:val="008238A0"/>
    <w:rsid w:val="000704B8"/>
    <w:rsid w:val="008238A0"/>
    <w:rsid w:val="00B114ED"/>
    <w:rsid w:val="00B716E7"/>
    <w:rsid w:val="00ED389E"/>
    <w:rsid w:val="00EE791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14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8A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704B8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eplit.com/@princekhg/PatternExRegE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475DDD-AB03-4AB8-ABE5-8A3F5DC9A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2</cp:revision>
  <dcterms:created xsi:type="dcterms:W3CDTF">2021-10-09T10:03:00Z</dcterms:created>
  <dcterms:modified xsi:type="dcterms:W3CDTF">2021-10-09T12:39:00Z</dcterms:modified>
</cp:coreProperties>
</file>